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recipes"/>
      <w:r>
        <w:t xml:space="preserve">Lesson 3: Recipes</w:t>
      </w:r>
      <w:bookmarkEnd w:id="20"/>
    </w:p>
    <w:p>
      <w:pPr>
        <w:pStyle w:val="Heading3"/>
      </w:pPr>
      <w:bookmarkStart w:id="21" w:name="flower-pattern"/>
      <w:r>
        <w:t xml:space="preserve">3.1: Flower Pattern</w:t>
      </w:r>
      <w:bookmarkEnd w:id="21"/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10398.6613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powdered-drink-mix"/>
      <w:r>
        <w:t xml:space="preserve">3.2: Powdered Drink Mix</w:t>
      </w:r>
      <w:bookmarkEnd w:id="23"/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1" name="Picture"/>
            <a:graphic>
              <a:graphicData uri="http://schemas.openxmlformats.org/drawingml/2006/picture">
                <pic:pic>
                  <pic:nvPicPr>
                    <pic:cNvPr descr="/app/tmp/embedder-1605910398.686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3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2"/>
        </w:numPr>
      </w:pPr>
      <w:r>
        <w:t xml:space="preserve">How would the taste of Mixture B compare to the taste of Mixture C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Sports drinks use sodium (better known as salt) to help people replenish electrolytes. Here are the nutrition labels of two sports drinks.</w:t>
      </w:r>
    </w:p>
    <w:p>
      <w:pPr>
        <w:pStyle w:val="BodyText"/>
      </w:pPr>
      <w:r>
        <w:drawing>
          <wp:inline>
            <wp:extent cx="5943600" cy="3061466"/>
            <wp:effectExtent b="0" l="0" r="0" t="0"/>
            <wp:docPr descr="Two nutrition Labels. Drink A. Drink B." title="" id="1" name="Picture"/>
            <a:graphic>
              <a:graphicData uri="http://schemas.openxmlformats.org/drawingml/2006/picture">
                <pic:pic>
                  <pic:nvPicPr>
                    <pic:cNvPr descr="/app/tmp/embedder-1605910398.7067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of these drinks is saltier? Explain how you know.</w:t>
      </w:r>
    </w:p>
    <w:p>
      <w:pPr>
        <w:numPr>
          <w:ilvl w:val="0"/>
          <w:numId w:val="1004"/>
        </w:numPr>
      </w:pPr>
      <w:r>
        <w:t xml:space="preserve">If you wanted to make sure a sports drink was less salty than both of the ones given, what ratio of sodium to water would you use?</w:t>
      </w:r>
    </w:p>
    <w:p>
      <w:pPr>
        <w:pStyle w:val="Heading3"/>
      </w:pPr>
      <w:bookmarkStart w:id="27" w:name="batches-of-cookies"/>
      <w:r>
        <w:t xml:space="preserve">3.3: Batches of Cookies</w:t>
      </w:r>
      <w:bookmarkEnd w:id="27"/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5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5"/>
        </w:numPr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5"/>
        </w:numPr>
      </w:pPr>
      <w:r>
        <w:t xml:space="preserve">How much flour and vanilla would you need for 5 batches of cookies?</w:t>
      </w:r>
    </w:p>
    <w:p>
      <w:pPr>
        <w:numPr>
          <w:ilvl w:val="0"/>
          <w:numId w:val="1005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6"/>
        </w:numPr>
      </w:pPr>
      <w:r>
        <w:t xml:space="preserve">How many batches can you make using this new ratio of ingredients?</w:t>
      </w:r>
    </w:p>
    <w:p>
      <w:pPr>
        <w:pStyle w:val="Heading3"/>
      </w:pPr>
      <w:bookmarkStart w:id="28" w:name="lesson-3-summary"/>
      <w:r>
        <w:t xml:space="preserve">Lesson 3 Summary</w:t>
      </w:r>
      <w:bookmarkEnd w:id="28"/>
    </w:p>
    <w:p>
      <w:pPr>
        <w:pStyle w:val="FirstParagraph"/>
      </w:pPr>
      <w:r>
        <w:t xml:space="preserve">A recipe for fizzy juice says, “Mix 5 cups of cranberry juice with 2 cups of soda water.”</w:t>
      </w:r>
    </w:p>
    <w:p>
      <w:pPr>
        <w:pStyle w:val="BodyText"/>
      </w:pPr>
      <w:r>
        <w:t xml:space="preserve">To double this recipe, we would use 10 cups of cranberry juice with 4 cups of soda water. To triple this recipe, we would use 15 cups of cranberry juice with 6 cups of soda water.</w:t>
      </w:r>
    </w:p>
    <w:p>
      <w:pPr>
        <w:pStyle w:val="BodyText"/>
      </w:pPr>
      <w:r>
        <w:t xml:space="preserve">This diagram shows a single batch of the recipe, a double batch, and a triple batch:</w:t>
      </w:r>
    </w:p>
    <w:p>
      <w:pPr>
        <w:pStyle w:val="BodyText"/>
      </w:pPr>
      <w:r>
        <w:drawing>
          <wp:inline>
            <wp:extent cx="4605640" cy="1183521"/>
            <wp:effectExtent b="0" l="0" r="0" t="0"/>
            <wp:docPr descr="Equivalent ratios of a recipe for fizzy juice." title="" id="1" name="Picture"/>
            <a:graphic>
              <a:graphicData uri="http://schemas.openxmlformats.org/drawingml/2006/picture">
                <pic:pic>
                  <pic:nvPicPr>
                    <pic:cNvPr descr="/app/tmp/embedder-1605910398.7538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the ratio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t>:</m:t>
        </m:r>
        <m:r>
          <m:t>4</m:t>
        </m:r>
      </m:oMath>
      <w:r>
        <w:t xml:space="preserve">, and</w:t>
      </w:r>
      <w:r>
        <w:t xml:space="preserve"> </w:t>
      </w:r>
      <m:oMath>
        <m:r>
          <m:t>15</m:t>
        </m:r>
        <m: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quivalent</w:t>
      </w:r>
      <w:r>
        <w:t xml:space="preserve">. Even though the amounts of each ingredient within a single, double, or triple batch are not the same, they would make fizzy juice that tastes the sa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19Z</dcterms:created>
  <dcterms:modified xsi:type="dcterms:W3CDTF">2020-11-20T2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qAGVQh6UjZiGgaQrL7DHxPaLt6C3GNeoa9kGZD8ScULheXgmPXJxrWFoi1UzW0a4dDpFPk4dBK3QAU09anfCA==</vt:lpwstr>
  </property>
</Properties>
</file>